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b/>
          <w:sz w:val="32"/>
          <w:szCs w:val="32"/>
        </w:rPr>
      </w:pPr>
      <w:r>
        <w:rPr>
          <w:rFonts w:hint="default"/>
          <w:b/>
          <w:sz w:val="32"/>
          <w:szCs w:val="32"/>
          <w:lang w:val="en-US"/>
        </w:rPr>
        <w:t>RTRP PROJECT</w:t>
      </w:r>
      <w:r>
        <w:rPr>
          <w:b/>
          <w:sz w:val="32"/>
          <w:szCs w:val="32"/>
        </w:rPr>
        <w:t xml:space="preserve"> ABSTRACT</w:t>
      </w:r>
    </w:p>
    <w:tbl>
      <w:tblPr>
        <w:tblStyle w:val="3"/>
        <w:tblW w:w="9748" w:type="dxa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09"/>
        <w:gridCol w:w="2268"/>
        <w:gridCol w:w="1985"/>
        <w:gridCol w:w="3686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29" w:hRule="atLeast"/>
        </w:trPr>
        <w:tc>
          <w:tcPr>
            <w:tcW w:w="9748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b/>
                <w:color w:val="000000"/>
              </w:rPr>
              <w:t xml:space="preserve">TITLE OF </w:t>
            </w:r>
            <w:r>
              <w:rPr>
                <w:rFonts w:hint="default" w:ascii="Times New Roman" w:hAnsi="Times New Roman" w:eastAsia="Times New Roman" w:cs="Times New Roman"/>
                <w:b/>
                <w:color w:val="000000"/>
                <w:lang w:val="en-US"/>
              </w:rPr>
              <w:t xml:space="preserve">RTRP </w:t>
            </w:r>
            <w:r>
              <w:rPr>
                <w:rFonts w:ascii="Times New Roman" w:hAnsi="Times New Roman" w:eastAsia="Times New Roman" w:cs="Times New Roman"/>
                <w:b/>
                <w:color w:val="000000"/>
              </w:rPr>
              <w:t xml:space="preserve">PROJECT: 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6" w:hRule="atLeast"/>
        </w:trPr>
        <w:tc>
          <w:tcPr>
            <w:tcW w:w="180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b/>
                <w:color w:val="000000"/>
                <w:sz w:val="20"/>
                <w:szCs w:val="20"/>
              </w:rPr>
              <w:t>ROLL NUMBER</w:t>
            </w:r>
          </w:p>
        </w:tc>
        <w:tc>
          <w:tcPr>
            <w:tcW w:w="226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b/>
                <w:color w:val="000000"/>
                <w:sz w:val="20"/>
                <w:szCs w:val="20"/>
              </w:rPr>
              <w:t>STUDENT NAME</w:t>
            </w:r>
          </w:p>
        </w:tc>
        <w:tc>
          <w:tcPr>
            <w:tcW w:w="198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b/>
                <w:color w:val="000000"/>
                <w:sz w:val="20"/>
                <w:szCs w:val="20"/>
              </w:rPr>
              <w:t xml:space="preserve">      PH.NO</w:t>
            </w:r>
          </w:p>
        </w:tc>
        <w:tc>
          <w:tcPr>
            <w:tcW w:w="368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eastAsia="Times New Roman" w:cs="Times New Roman"/>
                <w:b/>
                <w:color w:val="000000"/>
                <w:sz w:val="20"/>
                <w:szCs w:val="20"/>
              </w:rPr>
              <w:t>EMAIL ID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2" w:hRule="atLeast"/>
        </w:trPr>
        <w:tc>
          <w:tcPr>
            <w:tcW w:w="180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/>
            </w:pPr>
          </w:p>
        </w:tc>
        <w:tc>
          <w:tcPr>
            <w:tcW w:w="368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/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2" w:hRule="atLeast"/>
        </w:trPr>
        <w:tc>
          <w:tcPr>
            <w:tcW w:w="180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/>
            </w:pPr>
          </w:p>
        </w:tc>
        <w:tc>
          <w:tcPr>
            <w:tcW w:w="368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/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2" w:hRule="atLeast"/>
        </w:trPr>
        <w:tc>
          <w:tcPr>
            <w:tcW w:w="1809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rPr>
                <w:sz w:val="24"/>
                <w:szCs w:val="24"/>
              </w:rPr>
            </w:pPr>
          </w:p>
        </w:tc>
        <w:tc>
          <w:tcPr>
            <w:tcW w:w="1985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/>
            </w:pPr>
          </w:p>
        </w:tc>
        <w:tc>
          <w:tcPr>
            <w:tcW w:w="368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vAlign w:val="bottom"/>
          </w:tcPr>
          <w:p>
            <w:pPr>
              <w:spacing w:after="0"/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96" w:hRule="atLeast"/>
        </w:trPr>
        <w:tc>
          <w:tcPr>
            <w:tcW w:w="9748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  <w:shd w:val="clear" w:color="auto" w:fill="auto"/>
            <w:noWrap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b/>
                <w:color w:val="000000"/>
              </w:rPr>
              <w:t xml:space="preserve">GUIDE NAME: </w:t>
            </w:r>
            <w:bookmarkStart w:id="0" w:name="_GoBack"/>
            <w:bookmarkEnd w:id="0"/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69" w:hRule="atLeast"/>
        </w:trPr>
        <w:tc>
          <w:tcPr>
            <w:tcW w:w="9748" w:type="dxa"/>
            <w:gridSpan w:val="4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000000" w:sz="4" w:space="0"/>
            </w:tcBorders>
            <w:shd w:val="clear" w:color="auto" w:fill="auto"/>
            <w:noWrap/>
          </w:tcPr>
          <w:p>
            <w:pPr>
              <w:pStyle w:val="8"/>
              <w:shd w:val="clear" w:color="auto" w:fill="F8F8F8"/>
              <w:spacing w:before="0" w:beforeAutospacing="0" w:after="150" w:afterAutospacing="0" w:line="336" w:lineRule="atLeast"/>
              <w:rPr>
                <w:color w:val="333333"/>
              </w:rPr>
            </w:pPr>
            <w:r>
              <w:rPr>
                <w:b/>
                <w:color w:val="000000"/>
              </w:rPr>
              <w:t>ABSTRACT</w:t>
            </w:r>
          </w:p>
          <w:p>
            <w:pPr>
              <w:pStyle w:val="8"/>
              <w:shd w:val="clear" w:color="auto" w:fill="F8F8F8"/>
              <w:spacing w:before="0" w:beforeAutospacing="0" w:after="150" w:afterAutospacing="0" w:line="336" w:lineRule="atLeast"/>
              <w:rPr>
                <w:color w:val="333333"/>
              </w:rPr>
            </w:pPr>
          </w:p>
          <w:p>
            <w:pPr>
              <w:pStyle w:val="8"/>
              <w:shd w:val="clear" w:color="auto" w:fill="F8F8F8"/>
              <w:spacing w:before="0" w:beforeAutospacing="0" w:after="150" w:afterAutospacing="0" w:line="336" w:lineRule="atLeast"/>
              <w:rPr>
                <w:color w:val="333333"/>
              </w:rPr>
            </w:pPr>
          </w:p>
          <w:p>
            <w:pPr>
              <w:pStyle w:val="8"/>
              <w:shd w:val="clear" w:color="auto" w:fill="F8F8F8"/>
              <w:spacing w:before="0" w:beforeAutospacing="0" w:after="150" w:afterAutospacing="0" w:line="336" w:lineRule="atLeast"/>
              <w:rPr>
                <w:color w:val="333333"/>
              </w:rPr>
            </w:pPr>
          </w:p>
          <w:p>
            <w:pPr>
              <w:pStyle w:val="8"/>
              <w:shd w:val="clear" w:color="auto" w:fill="F8F8F8"/>
              <w:spacing w:before="0" w:beforeAutospacing="0" w:after="150" w:afterAutospacing="0" w:line="336" w:lineRule="atLeast"/>
              <w:rPr>
                <w:color w:val="333333"/>
              </w:rPr>
            </w:pPr>
          </w:p>
          <w:p>
            <w:pPr>
              <w:pStyle w:val="8"/>
              <w:shd w:val="clear" w:color="auto" w:fill="F8F8F8"/>
              <w:spacing w:before="0" w:beforeAutospacing="0" w:after="150" w:afterAutospacing="0" w:line="336" w:lineRule="atLeast"/>
              <w:rPr>
                <w:color w:val="333333"/>
              </w:rPr>
            </w:pPr>
          </w:p>
          <w:p>
            <w:pPr>
              <w:pStyle w:val="8"/>
              <w:shd w:val="clear" w:color="auto" w:fill="F8F8F8"/>
              <w:spacing w:before="0" w:beforeAutospacing="0" w:after="150" w:afterAutospacing="0" w:line="336" w:lineRule="atLeast"/>
              <w:rPr>
                <w:color w:val="333333"/>
              </w:rPr>
            </w:pPr>
          </w:p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/>
                <w:color w:val="000000"/>
              </w:rPr>
            </w:pPr>
            <w:r>
              <w:rPr>
                <w:rFonts w:ascii="Times New Roman" w:hAnsi="Times New Roman" w:eastAsia="Times New Roman" w:cs="Times New Roman"/>
                <w:b/>
                <w:color w:val="000000"/>
              </w:rPr>
              <w:t>BLOCK DIAGRAM / CIRCUIT DIAGRAM:</w:t>
            </w:r>
          </w:p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/>
                <w:color w:val="000000"/>
              </w:rPr>
            </w:pPr>
          </w:p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/>
                <w:color w:val="000000"/>
              </w:rPr>
            </w:pPr>
          </w:p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/>
                <w:color w:val="000000"/>
              </w:rPr>
            </w:pPr>
          </w:p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/>
                <w:color w:val="000000"/>
              </w:rPr>
            </w:pPr>
          </w:p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/>
                <w:color w:val="000000"/>
              </w:rPr>
            </w:pPr>
          </w:p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/>
                <w:color w:val="000000"/>
              </w:rPr>
            </w:pPr>
          </w:p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/>
                <w:color w:val="000000"/>
              </w:rPr>
            </w:pPr>
          </w:p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/>
                <w:color w:val="000000"/>
              </w:rPr>
            </w:pPr>
          </w:p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b/>
                <w:color w:val="000000"/>
              </w:rPr>
            </w:pPr>
          </w:p>
          <w:p>
            <w:pPr>
              <w:pStyle w:val="8"/>
              <w:shd w:val="clear" w:color="auto" w:fill="F8F8F8"/>
              <w:spacing w:before="0" w:beforeAutospacing="0" w:after="150" w:afterAutospacing="0" w:line="336" w:lineRule="atLeast"/>
              <w:jc w:val="center"/>
              <w:rPr>
                <w:color w:val="333333"/>
              </w:rPr>
            </w:pPr>
          </w:p>
          <w:p>
            <w:pPr>
              <w:pStyle w:val="8"/>
              <w:shd w:val="clear" w:color="auto" w:fill="F8F8F8"/>
              <w:spacing w:before="0" w:beforeAutospacing="0" w:after="150" w:afterAutospacing="0" w:line="336" w:lineRule="atLeast"/>
              <w:rPr>
                <w:color w:val="333333"/>
              </w:rPr>
            </w:pPr>
            <w:r>
              <w:rPr>
                <w:color w:val="333333"/>
              </w:rPr>
              <w:t>GUIDE NAME &amp; SIGNATURE                                                            HOD-CSE(AI&amp;ML)</w:t>
            </w:r>
          </w:p>
          <w:p>
            <w:pPr>
              <w:pStyle w:val="8"/>
              <w:shd w:val="clear" w:color="auto" w:fill="F8F8F8"/>
              <w:spacing w:before="0" w:beforeAutospacing="0" w:after="150" w:afterAutospacing="0" w:line="336" w:lineRule="atLeast"/>
              <w:rPr>
                <w:color w:val="333333"/>
              </w:rPr>
            </w:pPr>
          </w:p>
          <w:p>
            <w:pPr>
              <w:pStyle w:val="8"/>
              <w:shd w:val="clear" w:color="auto" w:fill="F8F8F8"/>
              <w:spacing w:before="0" w:beforeAutospacing="0" w:after="150" w:afterAutospacing="0" w:line="336" w:lineRule="atLeast"/>
              <w:rPr>
                <w:color w:val="333333"/>
              </w:rPr>
            </w:pPr>
          </w:p>
          <w:p>
            <w:pPr>
              <w:pStyle w:val="8"/>
              <w:shd w:val="clear" w:color="auto" w:fill="F8F8F8"/>
              <w:spacing w:before="0" w:beforeAutospacing="0" w:after="150" w:afterAutospacing="0" w:line="336" w:lineRule="atLeast"/>
              <w:rPr>
                <w:color w:val="333333"/>
              </w:rPr>
            </w:pPr>
          </w:p>
          <w:p>
            <w:pPr>
              <w:pStyle w:val="8"/>
              <w:shd w:val="clear" w:color="auto" w:fill="F8F8F8"/>
              <w:spacing w:before="0" w:beforeAutospacing="0" w:after="150" w:afterAutospacing="0" w:line="336" w:lineRule="atLeast"/>
              <w:rPr>
                <w:color w:val="333333"/>
              </w:rPr>
            </w:pPr>
          </w:p>
          <w:p>
            <w:pPr>
              <w:pStyle w:val="8"/>
              <w:shd w:val="clear" w:color="auto" w:fill="F8F8F8"/>
              <w:spacing w:before="0" w:beforeAutospacing="0" w:after="150" w:afterAutospacing="0" w:line="336" w:lineRule="atLeast"/>
              <w:rPr>
                <w:color w:val="333333"/>
              </w:rPr>
            </w:pPr>
          </w:p>
          <w:p>
            <w:pPr>
              <w:pStyle w:val="8"/>
              <w:shd w:val="clear" w:color="auto" w:fill="F8F8F8"/>
              <w:spacing w:before="0" w:beforeAutospacing="0" w:after="150" w:afterAutospacing="0" w:line="336" w:lineRule="atLeast"/>
              <w:rPr>
                <w:color w:val="333333"/>
              </w:rPr>
            </w:pPr>
          </w:p>
          <w:p>
            <w:pPr>
              <w:pStyle w:val="8"/>
              <w:shd w:val="clear" w:color="auto" w:fill="F8F8F8"/>
              <w:spacing w:before="0" w:beforeAutospacing="0" w:after="150" w:afterAutospacing="0" w:line="336" w:lineRule="atLeast"/>
              <w:rPr>
                <w:b/>
                <w:color w:val="000000"/>
              </w:rPr>
            </w:pPr>
          </w:p>
        </w:tc>
      </w:tr>
    </w:tbl>
    <w:p>
      <w:pPr>
        <w:rPr>
          <w:b/>
          <w:sz w:val="24"/>
          <w:szCs w:val="24"/>
        </w:rPr>
      </w:pPr>
    </w:p>
    <w:sectPr>
      <w:pgSz w:w="12240" w:h="15840"/>
      <w:pgMar w:top="851" w:right="1440" w:bottom="851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9"/>
  <w:documentProtection w:enforcement="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wNzMxNzczNjM3NjdV0lEKTi0uzszPAykwrgUA5G9OdywAAAA="/>
  </w:docVars>
  <w:rsids>
    <w:rsidRoot w:val="00052620"/>
    <w:rsid w:val="00014580"/>
    <w:rsid w:val="00017A6F"/>
    <w:rsid w:val="000247EE"/>
    <w:rsid w:val="00026F47"/>
    <w:rsid w:val="000305D0"/>
    <w:rsid w:val="00033813"/>
    <w:rsid w:val="00040D48"/>
    <w:rsid w:val="00052620"/>
    <w:rsid w:val="00070FBE"/>
    <w:rsid w:val="000754BE"/>
    <w:rsid w:val="00083CE9"/>
    <w:rsid w:val="00085898"/>
    <w:rsid w:val="000A11C2"/>
    <w:rsid w:val="000A2F0C"/>
    <w:rsid w:val="000A5CB8"/>
    <w:rsid w:val="000B05D3"/>
    <w:rsid w:val="000B41F3"/>
    <w:rsid w:val="000C6B5E"/>
    <w:rsid w:val="000F5717"/>
    <w:rsid w:val="00100F3C"/>
    <w:rsid w:val="0010683D"/>
    <w:rsid w:val="001102AF"/>
    <w:rsid w:val="00124DEE"/>
    <w:rsid w:val="00126D76"/>
    <w:rsid w:val="00130799"/>
    <w:rsid w:val="00152482"/>
    <w:rsid w:val="00153EE1"/>
    <w:rsid w:val="0016457B"/>
    <w:rsid w:val="001736B1"/>
    <w:rsid w:val="00186F2D"/>
    <w:rsid w:val="001A02F4"/>
    <w:rsid w:val="001A08FE"/>
    <w:rsid w:val="001E275B"/>
    <w:rsid w:val="001E689D"/>
    <w:rsid w:val="002155F9"/>
    <w:rsid w:val="002252A3"/>
    <w:rsid w:val="0025509A"/>
    <w:rsid w:val="00277CD2"/>
    <w:rsid w:val="0028658C"/>
    <w:rsid w:val="002A349D"/>
    <w:rsid w:val="002C3D64"/>
    <w:rsid w:val="002E265F"/>
    <w:rsid w:val="002E3D47"/>
    <w:rsid w:val="002F753C"/>
    <w:rsid w:val="0030748D"/>
    <w:rsid w:val="00326C36"/>
    <w:rsid w:val="00327640"/>
    <w:rsid w:val="00333C90"/>
    <w:rsid w:val="00361D66"/>
    <w:rsid w:val="00365354"/>
    <w:rsid w:val="00372889"/>
    <w:rsid w:val="003744F0"/>
    <w:rsid w:val="00384378"/>
    <w:rsid w:val="003861F5"/>
    <w:rsid w:val="00392657"/>
    <w:rsid w:val="003A2AB8"/>
    <w:rsid w:val="003D0887"/>
    <w:rsid w:val="003E4838"/>
    <w:rsid w:val="00410CD1"/>
    <w:rsid w:val="00431019"/>
    <w:rsid w:val="00473848"/>
    <w:rsid w:val="004749C6"/>
    <w:rsid w:val="00476BD6"/>
    <w:rsid w:val="00482EC3"/>
    <w:rsid w:val="00493FE7"/>
    <w:rsid w:val="00494200"/>
    <w:rsid w:val="004A4410"/>
    <w:rsid w:val="004D59DD"/>
    <w:rsid w:val="004E315B"/>
    <w:rsid w:val="004F4E1E"/>
    <w:rsid w:val="00514F30"/>
    <w:rsid w:val="00545A9D"/>
    <w:rsid w:val="005C69F5"/>
    <w:rsid w:val="005E03BE"/>
    <w:rsid w:val="005F3700"/>
    <w:rsid w:val="005F4B0B"/>
    <w:rsid w:val="00623695"/>
    <w:rsid w:val="0062401A"/>
    <w:rsid w:val="0062797A"/>
    <w:rsid w:val="00674BA1"/>
    <w:rsid w:val="0068665D"/>
    <w:rsid w:val="00686AC4"/>
    <w:rsid w:val="006A0B1A"/>
    <w:rsid w:val="006A1E01"/>
    <w:rsid w:val="006C08C9"/>
    <w:rsid w:val="006C6539"/>
    <w:rsid w:val="0072607F"/>
    <w:rsid w:val="00744598"/>
    <w:rsid w:val="00755642"/>
    <w:rsid w:val="00760FEB"/>
    <w:rsid w:val="00762096"/>
    <w:rsid w:val="00770B52"/>
    <w:rsid w:val="00777FE8"/>
    <w:rsid w:val="0078400D"/>
    <w:rsid w:val="0079616C"/>
    <w:rsid w:val="007C4090"/>
    <w:rsid w:val="007F05F6"/>
    <w:rsid w:val="007F0B25"/>
    <w:rsid w:val="00815AF4"/>
    <w:rsid w:val="008450D2"/>
    <w:rsid w:val="008522B0"/>
    <w:rsid w:val="008540F9"/>
    <w:rsid w:val="00872FA0"/>
    <w:rsid w:val="0088498E"/>
    <w:rsid w:val="00897BF1"/>
    <w:rsid w:val="008C1661"/>
    <w:rsid w:val="008C754E"/>
    <w:rsid w:val="008F01C8"/>
    <w:rsid w:val="009020DF"/>
    <w:rsid w:val="009111FE"/>
    <w:rsid w:val="009146BA"/>
    <w:rsid w:val="0091646C"/>
    <w:rsid w:val="00956121"/>
    <w:rsid w:val="00972BA0"/>
    <w:rsid w:val="00987C2B"/>
    <w:rsid w:val="00996703"/>
    <w:rsid w:val="009A1FEF"/>
    <w:rsid w:val="009A5E15"/>
    <w:rsid w:val="009E455C"/>
    <w:rsid w:val="009E7E6F"/>
    <w:rsid w:val="009F0A5D"/>
    <w:rsid w:val="00A04EFA"/>
    <w:rsid w:val="00A16D0B"/>
    <w:rsid w:val="00A504F2"/>
    <w:rsid w:val="00AD7951"/>
    <w:rsid w:val="00B14144"/>
    <w:rsid w:val="00B1778E"/>
    <w:rsid w:val="00B34685"/>
    <w:rsid w:val="00B52E31"/>
    <w:rsid w:val="00B56278"/>
    <w:rsid w:val="00B61249"/>
    <w:rsid w:val="00B61B00"/>
    <w:rsid w:val="00BA2ECD"/>
    <w:rsid w:val="00BA3843"/>
    <w:rsid w:val="00BB6099"/>
    <w:rsid w:val="00BB78A6"/>
    <w:rsid w:val="00BD44F5"/>
    <w:rsid w:val="00BE4235"/>
    <w:rsid w:val="00BE47A1"/>
    <w:rsid w:val="00BE5EC2"/>
    <w:rsid w:val="00BE6AF7"/>
    <w:rsid w:val="00BF41DB"/>
    <w:rsid w:val="00C22464"/>
    <w:rsid w:val="00C467A6"/>
    <w:rsid w:val="00C52D44"/>
    <w:rsid w:val="00C7412C"/>
    <w:rsid w:val="00C8138F"/>
    <w:rsid w:val="00CB314E"/>
    <w:rsid w:val="00CD7C5A"/>
    <w:rsid w:val="00D3555E"/>
    <w:rsid w:val="00D522EC"/>
    <w:rsid w:val="00D61F7B"/>
    <w:rsid w:val="00D7041B"/>
    <w:rsid w:val="00D71E31"/>
    <w:rsid w:val="00D9553B"/>
    <w:rsid w:val="00DB366A"/>
    <w:rsid w:val="00DC4AB7"/>
    <w:rsid w:val="00DD4C82"/>
    <w:rsid w:val="00DD5B8D"/>
    <w:rsid w:val="00DE3DAF"/>
    <w:rsid w:val="00DE56A1"/>
    <w:rsid w:val="00E17B14"/>
    <w:rsid w:val="00E35C77"/>
    <w:rsid w:val="00E516C1"/>
    <w:rsid w:val="00E550D8"/>
    <w:rsid w:val="00E62D33"/>
    <w:rsid w:val="00E64020"/>
    <w:rsid w:val="00E661C3"/>
    <w:rsid w:val="00E925C2"/>
    <w:rsid w:val="00E957D0"/>
    <w:rsid w:val="00EA6C53"/>
    <w:rsid w:val="00EC4A44"/>
    <w:rsid w:val="00ED275F"/>
    <w:rsid w:val="00EE4B48"/>
    <w:rsid w:val="00EF3F7B"/>
    <w:rsid w:val="00F01EBD"/>
    <w:rsid w:val="00F13504"/>
    <w:rsid w:val="00F14E88"/>
    <w:rsid w:val="00F25B72"/>
    <w:rsid w:val="00F31052"/>
    <w:rsid w:val="00F4198C"/>
    <w:rsid w:val="00F54A40"/>
    <w:rsid w:val="00F73931"/>
    <w:rsid w:val="00F74128"/>
    <w:rsid w:val="00F76EF0"/>
    <w:rsid w:val="00FA54A9"/>
    <w:rsid w:val="00FB34B7"/>
    <w:rsid w:val="00FC1968"/>
    <w:rsid w:val="00FC626B"/>
    <w:rsid w:val="00FE382B"/>
    <w:rsid w:val="00FF1FBC"/>
    <w:rsid w:val="00FF3C74"/>
    <w:rsid w:val="5CFC6A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12"/>
    <w:semiHidden/>
    <w:unhideWhenUsed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5">
    <w:name w:val="footer"/>
    <w:basedOn w:val="1"/>
    <w:link w:val="11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6">
    <w:name w:val="header"/>
    <w:basedOn w:val="1"/>
    <w:link w:val="10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7">
    <w:name w:val="Hyperlink"/>
    <w:basedOn w:val="2"/>
    <w:unhideWhenUsed/>
    <w:uiPriority w:val="99"/>
    <w:rPr>
      <w:color w:val="0000FF"/>
      <w:u w:val="single"/>
    </w:rPr>
  </w:style>
  <w:style w:type="paragraph" w:styleId="8">
    <w:name w:val="Normal (Web)"/>
    <w:basedOn w:val="1"/>
    <w:unhideWhenUsed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n-IN" w:eastAsia="en-IN"/>
    </w:rPr>
  </w:style>
  <w:style w:type="table" w:styleId="9">
    <w:name w:val="Table Grid"/>
    <w:basedOn w:val="3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0">
    <w:name w:val="Header Char"/>
    <w:basedOn w:val="2"/>
    <w:link w:val="6"/>
    <w:uiPriority w:val="99"/>
  </w:style>
  <w:style w:type="character" w:customStyle="1" w:styleId="11">
    <w:name w:val="Footer Char"/>
    <w:basedOn w:val="2"/>
    <w:link w:val="5"/>
    <w:uiPriority w:val="99"/>
  </w:style>
  <w:style w:type="character" w:customStyle="1" w:styleId="12">
    <w:name w:val="Balloon Text Char"/>
    <w:basedOn w:val="2"/>
    <w:link w:val="4"/>
    <w:semiHidden/>
    <w:uiPriority w:val="99"/>
    <w:rPr>
      <w:rFonts w:ascii="Tahoma" w:hAnsi="Tahoma" w:cs="Tahoma"/>
      <w:sz w:val="16"/>
      <w:szCs w:val="16"/>
    </w:rPr>
  </w:style>
  <w:style w:type="paragraph" w:customStyle="1" w:styleId="13">
    <w:name w:val="Default"/>
    <w:uiPriority w:val="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 w:eastAsiaTheme="minorHAnsi"/>
      <w:color w:val="000000"/>
      <w:sz w:val="24"/>
      <w:szCs w:val="24"/>
      <w:lang w:val="en-IN" w:eastAsia="en-US" w:bidi="ar-SA"/>
    </w:rPr>
  </w:style>
  <w:style w:type="character" w:customStyle="1" w:styleId="14">
    <w:name w:val="Unresolved Mention"/>
    <w:basedOn w:val="2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0DF0411-39D1-4C7D-BF57-39B370D55E56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45</Words>
  <Characters>259</Characters>
  <Lines>2</Lines>
  <Paragraphs>1</Paragraphs>
  <TotalTime>24</TotalTime>
  <ScaleCrop>false</ScaleCrop>
  <LinksUpToDate>false</LinksUpToDate>
  <CharactersWithSpaces>303</CharactersWithSpaces>
  <Application>WPS Office_12.2.0.1690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2-21T03:03:00Z</dcterms:created>
  <dc:creator>hp</dc:creator>
  <cp:lastModifiedBy>Dell</cp:lastModifiedBy>
  <cp:lastPrinted>2019-07-29T16:04:00Z</cp:lastPrinted>
  <dcterms:modified xsi:type="dcterms:W3CDTF">2024-05-11T07:19:11Z</dcterms:modified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6909</vt:lpwstr>
  </property>
  <property fmtid="{D5CDD505-2E9C-101B-9397-08002B2CF9AE}" pid="3" name="ICV">
    <vt:lpwstr>0610D511341D4E29AD56DB3A19CA0D55_12</vt:lpwstr>
  </property>
</Properties>
</file>